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24D668" w14:textId="77777777" w:rsidR="00E9717D" w:rsidRDefault="00E9717D" w:rsidP="006776D7">
      <w:pPr>
        <w:jc w:val="right"/>
      </w:pPr>
      <w:r>
        <w:rPr>
          <w:rFonts w:hint="eastAsia"/>
        </w:rPr>
        <w:t>様式</w:t>
      </w:r>
      <w:r w:rsidR="002468F9">
        <w:rPr>
          <w:rFonts w:hint="eastAsia"/>
        </w:rPr>
        <w:t>３</w:t>
      </w:r>
    </w:p>
    <w:p w14:paraId="76423F9A" w14:textId="77777777" w:rsidR="00E9717D" w:rsidRDefault="00E9717D">
      <w:pPr>
        <w:pStyle w:val="a3"/>
        <w:rPr>
          <w:rFonts w:ascii="ＭＳ ゴシック" w:eastAsia="ＭＳ ゴシック"/>
        </w:rPr>
      </w:pPr>
    </w:p>
    <w:p w14:paraId="668EDF65" w14:textId="77777777" w:rsidR="00E9717D" w:rsidRPr="00A7740C" w:rsidRDefault="00E9717D">
      <w:pPr>
        <w:pStyle w:val="a3"/>
        <w:jc w:val="center"/>
        <w:rPr>
          <w:rFonts w:ascii="HGPｺﾞｼｯｸE" w:eastAsia="HGPｺﾞｼｯｸE" w:hAnsi="HGPｺﾞｼｯｸE"/>
          <w:sz w:val="28"/>
          <w:szCs w:val="36"/>
        </w:rPr>
      </w:pPr>
      <w:r w:rsidRPr="00A7740C">
        <w:rPr>
          <w:rFonts w:ascii="HGPｺﾞｼｯｸE" w:eastAsia="HGPｺﾞｼｯｸE" w:hAnsi="HGPｺﾞｼｯｸE" w:hint="eastAsia"/>
          <w:sz w:val="28"/>
          <w:szCs w:val="36"/>
        </w:rPr>
        <w:t>入札辞退届</w:t>
      </w:r>
    </w:p>
    <w:p w14:paraId="121D07A0" w14:textId="77777777" w:rsidR="00E03C30" w:rsidRPr="00A82903" w:rsidRDefault="00E03C30" w:rsidP="00E03C30"/>
    <w:p w14:paraId="7EBA481B" w14:textId="77777777" w:rsidR="00E03C30" w:rsidRPr="00A82903" w:rsidRDefault="00E03C30" w:rsidP="00D602BB">
      <w:pPr>
        <w:ind w:leftChars="2700" w:left="5670" w:firstLineChars="200" w:firstLine="420"/>
      </w:pPr>
      <w:r w:rsidRPr="00A82903">
        <w:rPr>
          <w:rFonts w:hint="eastAsia"/>
        </w:rPr>
        <w:t xml:space="preserve">　　年　　月　　日</w:t>
      </w:r>
    </w:p>
    <w:p w14:paraId="4B6D42D9" w14:textId="77777777" w:rsidR="00E03C30" w:rsidRPr="00A82903" w:rsidRDefault="00E03C30" w:rsidP="00E03C30"/>
    <w:p w14:paraId="39AA4F3B" w14:textId="26D7720F" w:rsidR="00EA7F9F" w:rsidRPr="00951FCD" w:rsidRDefault="00CB4E5C" w:rsidP="005431CD">
      <w:pPr>
        <w:rPr>
          <w:rFonts w:ascii="Century"/>
        </w:rPr>
      </w:pPr>
      <w:r w:rsidRPr="00CB4E5C">
        <w:rPr>
          <w:rFonts w:ascii="Century" w:hint="eastAsia"/>
        </w:rPr>
        <w:t>公益財団法人愛知・名古屋アジア・アジアパラ競技大会組織委員会</w:t>
      </w:r>
    </w:p>
    <w:p w14:paraId="55AE6073" w14:textId="77777777" w:rsidR="005431CD" w:rsidRPr="0039126E" w:rsidRDefault="00951FCD" w:rsidP="00EA7F9F">
      <w:pPr>
        <w:ind w:firstLineChars="100" w:firstLine="210"/>
        <w:rPr>
          <w:rFonts w:ascii="Century"/>
        </w:rPr>
      </w:pPr>
      <w:r w:rsidRPr="00951FCD">
        <w:rPr>
          <w:rFonts w:ascii="Century" w:hint="eastAsia"/>
        </w:rPr>
        <w:t>会長</w:t>
      </w:r>
      <w:r w:rsidR="005431CD" w:rsidRPr="00951FCD">
        <w:rPr>
          <w:rFonts w:ascii="Century" w:hint="eastAsia"/>
        </w:rPr>
        <w:t xml:space="preserve">　</w:t>
      </w:r>
      <w:r w:rsidR="005431CD" w:rsidRPr="0039126E">
        <w:rPr>
          <w:rFonts w:ascii="Century" w:hint="eastAsia"/>
        </w:rPr>
        <w:t>大村</w:t>
      </w:r>
      <w:r w:rsidR="00EA7F9F">
        <w:rPr>
          <w:rFonts w:ascii="Century" w:hint="eastAsia"/>
        </w:rPr>
        <w:t xml:space="preserve">　</w:t>
      </w:r>
      <w:r w:rsidR="005431CD" w:rsidRPr="0039126E">
        <w:rPr>
          <w:rFonts w:ascii="Century" w:hint="eastAsia"/>
        </w:rPr>
        <w:t>秀章　殿</w:t>
      </w:r>
      <w:r w:rsidR="005431CD" w:rsidRPr="0039126E">
        <w:rPr>
          <w:rFonts w:ascii="Century" w:hint="eastAsia"/>
        </w:rPr>
        <w:t xml:space="preserve"> </w:t>
      </w:r>
    </w:p>
    <w:p w14:paraId="1DB709B3" w14:textId="77777777" w:rsidR="00E03C30" w:rsidRPr="00A82903" w:rsidRDefault="00E03C30" w:rsidP="00E03C30"/>
    <w:p w14:paraId="11FBDD6A" w14:textId="77777777" w:rsidR="007D5176" w:rsidRPr="007D5176" w:rsidRDefault="007D5176" w:rsidP="007D5176">
      <w:pPr>
        <w:ind w:leftChars="1600" w:left="3360"/>
      </w:pPr>
      <w:r w:rsidRPr="007D5176">
        <w:rPr>
          <w:rFonts w:hint="eastAsia"/>
        </w:rPr>
        <w:t>入札者</w:t>
      </w:r>
    </w:p>
    <w:p w14:paraId="0669E6A1" w14:textId="77777777" w:rsidR="00D7112A" w:rsidRPr="00D7112A" w:rsidRDefault="00D7112A" w:rsidP="00D7112A">
      <w:pPr>
        <w:ind w:leftChars="1800" w:left="3780"/>
      </w:pPr>
      <w:r w:rsidRPr="00D7112A">
        <w:rPr>
          <w:rFonts w:hint="eastAsia"/>
        </w:rPr>
        <w:t>住　　所</w:t>
      </w:r>
    </w:p>
    <w:p w14:paraId="27C16E07" w14:textId="77777777" w:rsidR="00D7112A" w:rsidRPr="00D7112A" w:rsidRDefault="00D7112A" w:rsidP="00D7112A">
      <w:pPr>
        <w:ind w:leftChars="1800" w:left="3780"/>
      </w:pPr>
    </w:p>
    <w:p w14:paraId="42A6DD95" w14:textId="77777777" w:rsidR="00D7112A" w:rsidRPr="00D7112A" w:rsidRDefault="00D7112A" w:rsidP="00D7112A">
      <w:pPr>
        <w:ind w:leftChars="1800" w:left="3780"/>
        <w:rPr>
          <w:spacing w:val="-20"/>
          <w:w w:val="90"/>
        </w:rPr>
      </w:pPr>
      <w:r w:rsidRPr="00D7112A">
        <w:rPr>
          <w:rFonts w:hint="eastAsia"/>
          <w:spacing w:val="-20"/>
          <w:w w:val="90"/>
        </w:rPr>
        <w:t>商号又は名称</w:t>
      </w:r>
    </w:p>
    <w:p w14:paraId="168F6B35" w14:textId="77777777" w:rsidR="00D7112A" w:rsidRPr="00D7112A" w:rsidRDefault="00D7112A" w:rsidP="00D7112A">
      <w:pPr>
        <w:ind w:leftChars="1800" w:left="3780"/>
      </w:pPr>
    </w:p>
    <w:p w14:paraId="17108E13" w14:textId="77777777" w:rsidR="00D7112A" w:rsidRPr="00D7112A" w:rsidRDefault="00D7112A" w:rsidP="00D7112A">
      <w:pPr>
        <w:ind w:leftChars="1800" w:left="3780"/>
      </w:pPr>
      <w:r w:rsidRPr="00D7112A">
        <w:rPr>
          <w:rFonts w:hint="eastAsia"/>
          <w:spacing w:val="-20"/>
          <w:w w:val="90"/>
        </w:rPr>
        <w:t>代表者職氏名</w:t>
      </w:r>
      <w:r w:rsidRPr="00D7112A">
        <w:rPr>
          <w:rFonts w:hint="eastAsia"/>
        </w:rPr>
        <w:t xml:space="preserve">　　　　　　　　　　　　　　　　</w:t>
      </w:r>
    </w:p>
    <w:p w14:paraId="71271CC1" w14:textId="77777777" w:rsidR="007D5176" w:rsidRDefault="007D5176" w:rsidP="00E03C30"/>
    <w:p w14:paraId="04871E9D" w14:textId="77777777" w:rsidR="00D7112A" w:rsidRPr="00D7112A" w:rsidRDefault="00D7112A" w:rsidP="00E03C30"/>
    <w:p w14:paraId="4EAE224F" w14:textId="77777777" w:rsidR="00E03C30" w:rsidRPr="00A82903" w:rsidRDefault="00E03C30" w:rsidP="00E03C30">
      <w:r w:rsidRPr="00A82903">
        <w:rPr>
          <w:rFonts w:hint="eastAsia"/>
        </w:rPr>
        <w:t xml:space="preserve">　下記</w:t>
      </w:r>
      <w:r>
        <w:rPr>
          <w:rFonts w:hint="eastAsia"/>
        </w:rPr>
        <w:t>案件</w:t>
      </w:r>
      <w:r w:rsidRPr="00A82903">
        <w:rPr>
          <w:rFonts w:hint="eastAsia"/>
        </w:rPr>
        <w:t>に</w:t>
      </w:r>
      <w:r>
        <w:rPr>
          <w:rFonts w:hint="eastAsia"/>
        </w:rPr>
        <w:t>係る</w:t>
      </w:r>
      <w:r w:rsidRPr="00A82903">
        <w:rPr>
          <w:rFonts w:hint="eastAsia"/>
        </w:rPr>
        <w:t>入札を辞退します。</w:t>
      </w:r>
    </w:p>
    <w:p w14:paraId="09671029" w14:textId="77777777" w:rsidR="00E03C30" w:rsidRPr="00056D84" w:rsidRDefault="00E03C30" w:rsidP="00E03C30"/>
    <w:p w14:paraId="51E3B81B" w14:textId="77777777" w:rsidR="00E03C30" w:rsidRPr="00A82903" w:rsidRDefault="00E03C30" w:rsidP="00E03C30">
      <w:pPr>
        <w:jc w:val="center"/>
      </w:pPr>
      <w:r w:rsidRPr="00A82903">
        <w:rPr>
          <w:rFonts w:hint="eastAsia"/>
        </w:rPr>
        <w:t>記</w:t>
      </w:r>
    </w:p>
    <w:p w14:paraId="281ABB07" w14:textId="77777777" w:rsidR="00E03C30" w:rsidRPr="00A82903" w:rsidRDefault="00E03C30" w:rsidP="00E03C30"/>
    <w:p w14:paraId="2485BF81" w14:textId="1AA8BB7A" w:rsidR="002C6DDE" w:rsidRPr="004B28C5" w:rsidRDefault="00452854" w:rsidP="00BD0D23">
      <w:pPr>
        <w:ind w:left="1470" w:hangingChars="700" w:hanging="1470"/>
        <w:rPr>
          <w:rFonts w:asciiTheme="minorEastAsia" w:eastAsiaTheme="minorEastAsia" w:hAnsiTheme="minorEastAsia"/>
        </w:rPr>
      </w:pPr>
      <w:r>
        <w:rPr>
          <w:rFonts w:hint="eastAsia"/>
        </w:rPr>
        <w:t>１</w:t>
      </w:r>
      <w:r w:rsidR="00E03C30">
        <w:rPr>
          <w:rFonts w:hint="eastAsia"/>
        </w:rPr>
        <w:t xml:space="preserve">　案件名称</w:t>
      </w:r>
      <w:r>
        <w:rPr>
          <w:rFonts w:hint="eastAsia"/>
        </w:rPr>
        <w:t xml:space="preserve">　</w:t>
      </w:r>
      <w:r w:rsidR="006E25BD" w:rsidRPr="006E25BD">
        <w:rPr>
          <w:rFonts w:hint="eastAsia"/>
        </w:rPr>
        <w:t>2023年度4月に向けた組織委員会ネットワーク機器の賃貸借業務</w:t>
      </w:r>
    </w:p>
    <w:p w14:paraId="3A10880A" w14:textId="77777777" w:rsidR="00C256AE" w:rsidRDefault="00C256AE" w:rsidP="00E03C30"/>
    <w:p w14:paraId="273FA8BF" w14:textId="77777777" w:rsidR="00C256AE" w:rsidRDefault="00C256AE">
      <w:pPr>
        <w:widowControl/>
        <w:jc w:val="left"/>
      </w:pPr>
    </w:p>
    <w:sectPr w:rsidR="00C256AE" w:rsidSect="007D5176">
      <w:pgSz w:w="11906" w:h="16838" w:code="9"/>
      <w:pgMar w:top="1701" w:right="1701" w:bottom="1701" w:left="1701" w:header="851" w:footer="992" w:gutter="0"/>
      <w:cols w:space="425"/>
      <w:docGrid w:type="linesAndChars" w:linePitch="37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AEAF86" w14:textId="77777777" w:rsidR="00FE149D" w:rsidRDefault="00FE149D" w:rsidP="007D5176">
      <w:r>
        <w:separator/>
      </w:r>
    </w:p>
  </w:endnote>
  <w:endnote w:type="continuationSeparator" w:id="0">
    <w:p w14:paraId="1AFC918E" w14:textId="77777777" w:rsidR="00FE149D" w:rsidRDefault="00FE149D" w:rsidP="007D51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GPｺﾞｼｯｸE">
    <w:panose1 w:val="020B0900000000000000"/>
    <w:charset w:val="80"/>
    <w:family w:val="modern"/>
    <w:pitch w:val="variable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757683" w14:textId="77777777" w:rsidR="00FE149D" w:rsidRDefault="00FE149D" w:rsidP="007D5176">
      <w:r>
        <w:separator/>
      </w:r>
    </w:p>
  </w:footnote>
  <w:footnote w:type="continuationSeparator" w:id="0">
    <w:p w14:paraId="1859329E" w14:textId="77777777" w:rsidR="00FE149D" w:rsidRDefault="00FE149D" w:rsidP="007D517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DF33C5"/>
    <w:multiLevelType w:val="singleLevel"/>
    <w:tmpl w:val="B2DA043C"/>
    <w:lvl w:ilvl="0">
      <w:start w:val="1"/>
      <w:numFmt w:val="decimal"/>
      <w:lvlText w:val="(%1)"/>
      <w:lvlJc w:val="left"/>
      <w:pPr>
        <w:tabs>
          <w:tab w:val="num" w:pos="570"/>
        </w:tabs>
        <w:ind w:left="570" w:hanging="360"/>
      </w:pPr>
      <w:rPr>
        <w:rFonts w:hint="eastAsia"/>
      </w:rPr>
    </w:lvl>
  </w:abstractNum>
  <w:abstractNum w:abstractNumId="1" w15:restartNumberingAfterBreak="0">
    <w:nsid w:val="35E12E04"/>
    <w:multiLevelType w:val="singleLevel"/>
    <w:tmpl w:val="F1447B8E"/>
    <w:lvl w:ilvl="0">
      <w:start w:val="1"/>
      <w:numFmt w:val="decimal"/>
      <w:lvlText w:val="(%1)"/>
      <w:lvlJc w:val="left"/>
      <w:pPr>
        <w:tabs>
          <w:tab w:val="num" w:pos="270"/>
        </w:tabs>
        <w:ind w:left="270" w:hanging="270"/>
      </w:pPr>
      <w:rPr>
        <w:rFonts w:hint="eastAsia"/>
      </w:rPr>
    </w:lvl>
  </w:abstractNum>
  <w:abstractNum w:abstractNumId="2" w15:restartNumberingAfterBreak="0">
    <w:nsid w:val="5A4540B7"/>
    <w:multiLevelType w:val="singleLevel"/>
    <w:tmpl w:val="DE9C84A0"/>
    <w:lvl w:ilvl="0">
      <w:start w:val="1"/>
      <w:numFmt w:val="decimalFullWidth"/>
      <w:lvlText w:val="第%1条"/>
      <w:lvlJc w:val="left"/>
      <w:pPr>
        <w:tabs>
          <w:tab w:val="num" w:pos="735"/>
        </w:tabs>
        <w:ind w:left="735" w:hanging="735"/>
      </w:pPr>
      <w:rPr>
        <w:rFonts w:hint="eastAsia"/>
      </w:rPr>
    </w:lvl>
  </w:abstractNum>
  <w:abstractNum w:abstractNumId="3" w15:restartNumberingAfterBreak="0">
    <w:nsid w:val="7F07792D"/>
    <w:multiLevelType w:val="singleLevel"/>
    <w:tmpl w:val="255EDAE2"/>
    <w:lvl w:ilvl="0">
      <w:start w:val="1"/>
      <w:numFmt w:val="decimal"/>
      <w:lvlText w:val="(%1)"/>
      <w:lvlJc w:val="left"/>
      <w:pPr>
        <w:tabs>
          <w:tab w:val="num" w:pos="465"/>
        </w:tabs>
        <w:ind w:left="465" w:hanging="360"/>
      </w:pPr>
      <w:rPr>
        <w:rFonts w:hint="eastAsia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05"/>
  <w:drawingGridVerticalSpacing w:val="373"/>
  <w:displayHorizontalDrawingGridEvery w:val="0"/>
  <w:characterSpacingControl w:val="compressPunctuation"/>
  <w:strictFirstAndLastChars/>
  <w:hdrShapeDefaults>
    <o:shapedefaults v:ext="edit" spidmax="1228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1MDY3NjE1tTS0MLRU0lEKTi0uzszPAykwqgUAOVkChywAAAA="/>
  </w:docVars>
  <w:rsids>
    <w:rsidRoot w:val="004353A1"/>
    <w:rsid w:val="000537FB"/>
    <w:rsid w:val="001E2AB0"/>
    <w:rsid w:val="00217E8C"/>
    <w:rsid w:val="002468F9"/>
    <w:rsid w:val="002649CA"/>
    <w:rsid w:val="002663D7"/>
    <w:rsid w:val="002B1FB4"/>
    <w:rsid w:val="002C6DDE"/>
    <w:rsid w:val="002F63CF"/>
    <w:rsid w:val="0030427A"/>
    <w:rsid w:val="003167C0"/>
    <w:rsid w:val="0031680A"/>
    <w:rsid w:val="00330071"/>
    <w:rsid w:val="00342129"/>
    <w:rsid w:val="00353A3D"/>
    <w:rsid w:val="00396E46"/>
    <w:rsid w:val="003F478F"/>
    <w:rsid w:val="003F6C2D"/>
    <w:rsid w:val="004353A1"/>
    <w:rsid w:val="00446C04"/>
    <w:rsid w:val="00452854"/>
    <w:rsid w:val="004B28C5"/>
    <w:rsid w:val="00501668"/>
    <w:rsid w:val="005431CD"/>
    <w:rsid w:val="00547981"/>
    <w:rsid w:val="0055566B"/>
    <w:rsid w:val="00564A23"/>
    <w:rsid w:val="005842DD"/>
    <w:rsid w:val="005E182E"/>
    <w:rsid w:val="006776D7"/>
    <w:rsid w:val="00694A3E"/>
    <w:rsid w:val="006963D9"/>
    <w:rsid w:val="006C0596"/>
    <w:rsid w:val="006E25BD"/>
    <w:rsid w:val="00736E62"/>
    <w:rsid w:val="00750394"/>
    <w:rsid w:val="0075744D"/>
    <w:rsid w:val="007D5176"/>
    <w:rsid w:val="007F1427"/>
    <w:rsid w:val="008134CC"/>
    <w:rsid w:val="00817407"/>
    <w:rsid w:val="0083013A"/>
    <w:rsid w:val="008471B2"/>
    <w:rsid w:val="00862957"/>
    <w:rsid w:val="00883A23"/>
    <w:rsid w:val="008A4627"/>
    <w:rsid w:val="008B6DFB"/>
    <w:rsid w:val="008C1EE9"/>
    <w:rsid w:val="008D46B1"/>
    <w:rsid w:val="008E28D6"/>
    <w:rsid w:val="008E4ACE"/>
    <w:rsid w:val="00927385"/>
    <w:rsid w:val="00951FCD"/>
    <w:rsid w:val="00973B37"/>
    <w:rsid w:val="00996AF1"/>
    <w:rsid w:val="009B2D51"/>
    <w:rsid w:val="00A50B7D"/>
    <w:rsid w:val="00A7740C"/>
    <w:rsid w:val="00A91A52"/>
    <w:rsid w:val="00AB0765"/>
    <w:rsid w:val="00AC16E0"/>
    <w:rsid w:val="00AE39FB"/>
    <w:rsid w:val="00B14C24"/>
    <w:rsid w:val="00B77458"/>
    <w:rsid w:val="00BB7331"/>
    <w:rsid w:val="00BC610E"/>
    <w:rsid w:val="00BD0D23"/>
    <w:rsid w:val="00BD159B"/>
    <w:rsid w:val="00BD2802"/>
    <w:rsid w:val="00C01B4C"/>
    <w:rsid w:val="00C256AE"/>
    <w:rsid w:val="00C27D0B"/>
    <w:rsid w:val="00C51232"/>
    <w:rsid w:val="00C84D30"/>
    <w:rsid w:val="00C9294B"/>
    <w:rsid w:val="00CB4E5C"/>
    <w:rsid w:val="00D26930"/>
    <w:rsid w:val="00D602BB"/>
    <w:rsid w:val="00D676A7"/>
    <w:rsid w:val="00D7112A"/>
    <w:rsid w:val="00E03C30"/>
    <w:rsid w:val="00E152F6"/>
    <w:rsid w:val="00E9717D"/>
    <w:rsid w:val="00EA7F9F"/>
    <w:rsid w:val="00EB3F33"/>
    <w:rsid w:val="00EB6F64"/>
    <w:rsid w:val="00F37EBD"/>
    <w:rsid w:val="00F84419"/>
    <w:rsid w:val="00FE14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>
      <v:textbox inset="5.85pt,.7pt,5.85pt,.7pt"/>
    </o:shapedefaults>
    <o:shapelayout v:ext="edit">
      <o:idmap v:ext="edit" data="1"/>
    </o:shapelayout>
  </w:shapeDefaults>
  <w:decimalSymbol w:val="."/>
  <w:listSeparator w:val=","/>
  <w14:docId w14:val="781BB982"/>
  <w15:docId w15:val="{38D422DE-756F-4D0F-8815-AADAD14A6C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C256AE"/>
    <w:pPr>
      <w:widowControl w:val="0"/>
      <w:jc w:val="both"/>
    </w:pPr>
    <w:rPr>
      <w:rFonts w:ascii="ＭＳ 明朝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Plain Text"/>
    <w:basedOn w:val="a"/>
    <w:rPr>
      <w:rFonts w:hAnsi="Courier New"/>
      <w:szCs w:val="20"/>
    </w:rPr>
  </w:style>
  <w:style w:type="paragraph" w:styleId="a4">
    <w:name w:val="Note Heading"/>
    <w:basedOn w:val="a"/>
    <w:next w:val="a"/>
    <w:pPr>
      <w:jc w:val="center"/>
    </w:pPr>
    <w:rPr>
      <w:rFonts w:hAnsi="Courier New"/>
      <w:sz w:val="24"/>
      <w:szCs w:val="20"/>
    </w:rPr>
  </w:style>
  <w:style w:type="paragraph" w:styleId="a5">
    <w:name w:val="header"/>
    <w:basedOn w:val="a"/>
    <w:pPr>
      <w:tabs>
        <w:tab w:val="center" w:pos="4252"/>
        <w:tab w:val="right" w:pos="8504"/>
      </w:tabs>
      <w:snapToGrid w:val="0"/>
    </w:pPr>
    <w:rPr>
      <w:szCs w:val="20"/>
    </w:rPr>
  </w:style>
  <w:style w:type="paragraph" w:styleId="a6">
    <w:name w:val="Balloon Text"/>
    <w:basedOn w:val="a"/>
    <w:semiHidden/>
    <w:rsid w:val="004353A1"/>
    <w:rPr>
      <w:rFonts w:ascii="Arial" w:eastAsia="ＭＳ ゴシック" w:hAnsi="Arial"/>
      <w:sz w:val="18"/>
      <w:szCs w:val="18"/>
    </w:rPr>
  </w:style>
  <w:style w:type="paragraph" w:styleId="a7">
    <w:name w:val="footer"/>
    <w:basedOn w:val="a"/>
    <w:link w:val="a8"/>
    <w:rsid w:val="007D5176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rsid w:val="007D5176"/>
    <w:rPr>
      <w:rFonts w:ascii="ＭＳ 明朝"/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5</Words>
  <Characters>148</Characters>
  <Application>Microsoft Office Word</Application>
  <DocSecurity>0</DocSecurity>
  <Lines>1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愛知県入札心得（物件の製造等）</vt:lpstr>
      <vt:lpstr>      愛知県入札心得（物件の製造等）　　　　　　　　　　　　　　　　　　　　</vt:lpstr>
    </vt:vector>
  </TitlesOfParts>
  <Company>愛知県庁</Company>
  <LinksUpToDate>false</LinksUpToDate>
  <CharactersWithSpaces>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愛知県入札心得（物件の製造等）</dc:title>
  <dc:subject/>
  <dc:creator>jikan74</dc:creator>
  <cp:keywords/>
  <dc:description/>
  <cp:lastModifiedBy>組織委員会浅野</cp:lastModifiedBy>
  <cp:revision>9</cp:revision>
  <cp:lastPrinted>2021-03-09T09:58:00Z</cp:lastPrinted>
  <dcterms:created xsi:type="dcterms:W3CDTF">2021-11-02T04:47:00Z</dcterms:created>
  <dcterms:modified xsi:type="dcterms:W3CDTF">2023-02-22T09:41:00Z</dcterms:modified>
</cp:coreProperties>
</file>